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2DDA76" w14:textId="70219851" w:rsidR="000316AE" w:rsidRDefault="00CA2E36">
      <w:bookmarkStart w:id="0" w:name="_Hlk508732128"/>
      <w:bookmarkStart w:id="1" w:name="_GoBack"/>
      <w:r>
        <w:t xml:space="preserve">A Rubik’s cube based on </w:t>
      </w:r>
      <w:r>
        <w:rPr>
          <w:rFonts w:hint="eastAsia"/>
        </w:rPr>
        <w:t>Gesture</w:t>
      </w:r>
      <w:r>
        <w:t xml:space="preserve"> Detection:</w:t>
      </w:r>
    </w:p>
    <w:p w14:paraId="7FE0B2F8" w14:textId="2A700A2E" w:rsidR="00E62282" w:rsidRDefault="00CA2E36">
      <w:r>
        <w:t>For the final project, I will</w:t>
      </w:r>
      <w:r w:rsidR="00F759E9">
        <w:t xml:space="preserve"> achieve</w:t>
      </w:r>
      <w:r>
        <w:t xml:space="preserve"> a small 2-dimenssion Rubik’s Cube game based on Gesture Detection</w:t>
      </w:r>
      <w:r w:rsidR="00E62282">
        <w:t xml:space="preserve"> </w:t>
      </w:r>
      <w:r w:rsidR="00F759E9">
        <w:t>trained</w:t>
      </w:r>
      <w:r w:rsidR="00E62282">
        <w:t xml:space="preserve"> by myself</w:t>
      </w:r>
      <w:r>
        <w:t xml:space="preserve">. </w:t>
      </w:r>
      <w:r w:rsidR="00E62282">
        <w:t xml:space="preserve">The original works will mainly focus on the model training and game </w:t>
      </w:r>
      <w:r w:rsidR="00F759E9">
        <w:t>strategy</w:t>
      </w:r>
      <w:r w:rsidR="00E62282">
        <w:t xml:space="preserve"> design. </w:t>
      </w:r>
    </w:p>
    <w:p w14:paraId="27435F94" w14:textId="53318B3D" w:rsidR="00F759E9" w:rsidRDefault="00F759E9">
      <w:pPr>
        <w:rPr>
          <w:rFonts w:hint="eastAsia"/>
        </w:rPr>
      </w:pPr>
      <w:r>
        <w:t>The 4 main challenges for this project will be indicated below:</w:t>
      </w:r>
    </w:p>
    <w:p w14:paraId="40F65BA5" w14:textId="6BEEBE48" w:rsidR="005066DE" w:rsidRDefault="005066DE" w:rsidP="005066DE">
      <w:pPr>
        <w:pStyle w:val="ListParagraph"/>
        <w:numPr>
          <w:ilvl w:val="0"/>
          <w:numId w:val="1"/>
        </w:numPr>
        <w:ind w:firstLineChars="0"/>
        <w:rPr>
          <w:rFonts w:hint="eastAsia"/>
        </w:rPr>
      </w:pPr>
      <w:r>
        <w:t>Simplify and implement the basic strategies and rules for the Rubik’s Cube game</w:t>
      </w:r>
      <w:r w:rsidR="00A040EE">
        <w:t>, and make it playable with</w:t>
      </w:r>
      <w:r>
        <w:t xml:space="preserve"> several simple gestures;</w:t>
      </w:r>
    </w:p>
    <w:p w14:paraId="5E17711F" w14:textId="0572FB55" w:rsidR="005066DE" w:rsidRDefault="005066DE" w:rsidP="005066DE">
      <w:pPr>
        <w:pStyle w:val="ListParagraph"/>
        <w:numPr>
          <w:ilvl w:val="0"/>
          <w:numId w:val="1"/>
        </w:numPr>
        <w:ind w:firstLineChars="0"/>
      </w:pPr>
      <w:r>
        <w:t xml:space="preserve">Train </w:t>
      </w:r>
      <w:r w:rsidR="00F759E9">
        <w:t>the needed</w:t>
      </w:r>
      <w:r>
        <w:t xml:space="preserve"> </w:t>
      </w:r>
      <w:r w:rsidR="00F759E9">
        <w:t>gesture</w:t>
      </w:r>
      <w:r>
        <w:t xml:space="preserve"> detection model;</w:t>
      </w:r>
    </w:p>
    <w:p w14:paraId="06BBB764" w14:textId="27209252" w:rsidR="005066DE" w:rsidRDefault="005066DE" w:rsidP="005066DE">
      <w:pPr>
        <w:pStyle w:val="ListParagraph"/>
        <w:numPr>
          <w:ilvl w:val="0"/>
          <w:numId w:val="1"/>
        </w:numPr>
        <w:ind w:firstLineChars="0"/>
      </w:pPr>
      <w:r>
        <w:t>Link the detection result to game strategies</w:t>
      </w:r>
      <w:r w:rsidR="00F759E9">
        <w:t>;</w:t>
      </w:r>
    </w:p>
    <w:p w14:paraId="58DF601F" w14:textId="279A0E3C" w:rsidR="005066DE" w:rsidRPr="005066DE" w:rsidRDefault="005066DE" w:rsidP="005066DE">
      <w:pPr>
        <w:pStyle w:val="ListParagraph"/>
        <w:numPr>
          <w:ilvl w:val="0"/>
          <w:numId w:val="1"/>
        </w:numPr>
        <w:ind w:firstLineChars="0"/>
        <w:rPr>
          <w:rFonts w:hint="eastAsia"/>
        </w:rPr>
      </w:pPr>
      <w:r>
        <w:t>Link game actions to</w:t>
      </w:r>
      <w:r>
        <w:t xml:space="preserve"> fame(layout)</w:t>
      </w:r>
      <w:r>
        <w:t xml:space="preserve"> changes</w:t>
      </w:r>
      <w:r w:rsidR="00F759E9">
        <w:t>;</w:t>
      </w:r>
    </w:p>
    <w:p w14:paraId="2666BAC9" w14:textId="39A23DE4" w:rsidR="00E62282" w:rsidRDefault="00E62282" w:rsidP="00E62282">
      <w:r>
        <w:rPr>
          <w:rFonts w:hint="eastAsia"/>
        </w:rPr>
        <w:t>T</w:t>
      </w:r>
      <w:r>
        <w:t>he</w:t>
      </w:r>
      <w:r>
        <w:t xml:space="preserve"> Final</w:t>
      </w:r>
      <w:r>
        <w:t xml:space="preserve"> Application will contain 3 main parts:</w:t>
      </w:r>
    </w:p>
    <w:p w14:paraId="4E1888E9" w14:textId="77777777" w:rsidR="00E62282" w:rsidRDefault="00E62282" w:rsidP="00E62282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G</w:t>
      </w:r>
      <w:r>
        <w:t>ame model</w:t>
      </w:r>
    </w:p>
    <w:p w14:paraId="1E492EF5" w14:textId="77777777" w:rsidR="00E62282" w:rsidRDefault="00E62282" w:rsidP="00E62282">
      <w:pPr>
        <w:pStyle w:val="ListParagraph"/>
        <w:numPr>
          <w:ilvl w:val="0"/>
          <w:numId w:val="2"/>
        </w:numPr>
        <w:ind w:firstLineChars="0"/>
      </w:pPr>
      <w:r>
        <w:t>Layout and Layout reactions</w:t>
      </w:r>
    </w:p>
    <w:p w14:paraId="05804F16" w14:textId="6CCFBEC5" w:rsidR="00E62282" w:rsidRDefault="00E62282" w:rsidP="00E62282">
      <w:pPr>
        <w:pStyle w:val="ListParagraph"/>
        <w:numPr>
          <w:ilvl w:val="0"/>
          <w:numId w:val="2"/>
        </w:numPr>
        <w:ind w:firstLineChars="0"/>
        <w:rPr>
          <w:rFonts w:hint="eastAsia"/>
        </w:rPr>
      </w:pPr>
      <w:r>
        <w:t xml:space="preserve">Object </w:t>
      </w:r>
      <w:r>
        <w:rPr>
          <w:rFonts w:hint="eastAsia"/>
        </w:rPr>
        <w:t>D</w:t>
      </w:r>
      <w:r>
        <w:t>etector</w:t>
      </w:r>
      <w:r>
        <w:t xml:space="preserve"> with Camera Fragments</w:t>
      </w:r>
      <w:bookmarkEnd w:id="0"/>
      <w:bookmarkEnd w:id="1"/>
    </w:p>
    <w:sectPr w:rsidR="00E62282" w:rsidSect="00007BF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D4318"/>
    <w:multiLevelType w:val="hybridMultilevel"/>
    <w:tmpl w:val="E0A85008"/>
    <w:lvl w:ilvl="0" w:tplc="CDEEA7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4843C1E"/>
    <w:multiLevelType w:val="hybridMultilevel"/>
    <w:tmpl w:val="1E5C02EE"/>
    <w:lvl w:ilvl="0" w:tplc="ED965A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xMTI2MzE1M7CwMDZT0lEKTi0uzszPAykwrAUAsyPSpSwAAAA="/>
  </w:docVars>
  <w:rsids>
    <w:rsidRoot w:val="00222A16"/>
    <w:rsid w:val="00007BF3"/>
    <w:rsid w:val="000205C4"/>
    <w:rsid w:val="000316AE"/>
    <w:rsid w:val="000E5E57"/>
    <w:rsid w:val="00222A16"/>
    <w:rsid w:val="005066DE"/>
    <w:rsid w:val="007C5496"/>
    <w:rsid w:val="00A040EE"/>
    <w:rsid w:val="00CA2E36"/>
    <w:rsid w:val="00E62282"/>
    <w:rsid w:val="00F7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D6F8F"/>
  <w15:chartTrackingRefBased/>
  <w15:docId w15:val="{F89AAE1A-4E44-4AE5-9806-A3B52C709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E3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u Sun</dc:creator>
  <cp:keywords/>
  <dc:description/>
  <cp:lastModifiedBy>Xiaoyu Sun</cp:lastModifiedBy>
  <cp:revision>3</cp:revision>
  <dcterms:created xsi:type="dcterms:W3CDTF">2018-03-13T19:18:00Z</dcterms:created>
  <dcterms:modified xsi:type="dcterms:W3CDTF">2018-03-13T23:35:00Z</dcterms:modified>
</cp:coreProperties>
</file>